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ystems</w:t>
      </w:r>
      <w:r>
        <w:t xml:space="preserve"> </w:t>
      </w:r>
      <w:r>
        <w:t xml:space="preserve">Engineer</w:t>
      </w:r>
      <w:r>
        <w:t xml:space="preserve"> </w:t>
      </w:r>
      <w:r>
        <w:t xml:space="preserve">-</w:t>
      </w:r>
      <w:r>
        <w:t xml:space="preserve"> </w:t>
      </w:r>
      <w:r>
        <w:t xml:space="preserve">Tehran,</w:t>
      </w:r>
      <w:r>
        <w:t xml:space="preserve"> </w:t>
      </w:r>
      <w:r>
        <w:t xml:space="preserve">Iran</w:t>
      </w:r>
    </w:p>
    <w:bookmarkStart w:id="21" w:name="Xd0787ee7b0a8f670cf4593f9674e3483ae8818e"/>
    <w:p>
      <w:pPr>
        <w:pStyle w:val="Heading1"/>
      </w:pPr>
      <w:r>
        <w:t xml:space="preserve">Internship Application Letter for Systems Engineer Position</w:t>
      </w:r>
    </w:p>
    <w:p>
      <w:pPr>
        <w:pStyle w:val="FirstParagraph"/>
      </w:pPr>
      <w:r>
        <w:t xml:space="preserve">[Your Full Name]</w:t>
      </w:r>
      <w:r>
        <w:br/>
      </w:r>
      <w:r>
        <w:t xml:space="preserve">[Your Address]</w:t>
      </w:r>
      <w:r>
        <w:br/>
      </w:r>
      <w:r>
        <w:t xml:space="preserve">Tehran, Iran</w:t>
      </w:r>
      <w:r>
        <w:br/>
      </w:r>
      <w:r>
        <w:t xml:space="preserve">[Your Email Address]</w:t>
      </w:r>
      <w:r>
        <w:br/>
      </w:r>
      <w:r>
        <w:t xml:space="preserve">[Your Phone Number]</w:t>
      </w:r>
      <w:r>
        <w:br/>
      </w:r>
      <w:r>
        <w:t xml:space="preserve">[Date]</w:t>
      </w:r>
    </w:p>
    <w:p>
      <w:pPr>
        <w:pStyle w:val="BodyText"/>
      </w:pPr>
      <w:r>
        <w:t xml:space="preserve">Hiring Manager</w:t>
      </w:r>
      <w:r>
        <w:br/>
      </w:r>
      <w:r>
        <w:t xml:space="preserve">Tehran Systems Solutions (TSS)</w:t>
      </w:r>
      <w:r>
        <w:br/>
      </w:r>
      <w:r>
        <w:t xml:space="preserve">Innovation District, Tehran</w:t>
      </w:r>
      <w:r>
        <w:br/>
      </w:r>
      <w:r>
        <w:t xml:space="preserve">Iran</w:t>
      </w:r>
    </w:p>
    <w:bookmarkStart w:id="20" w:name="X32a8e6c77373054af16b257816d92519843a730"/>
    <w:p>
      <w:pPr>
        <w:pStyle w:val="Heading2"/>
      </w:pPr>
      <w:r>
        <w:t xml:space="preserve">Subject: Application for Systems Engineer Internship Position</w:t>
      </w:r>
    </w:p>
    <w:p>
      <w:pPr>
        <w:pStyle w:val="FirstParagraph"/>
      </w:pPr>
      <w:r>
        <w:t xml:space="preserve">Dear Hiring Manager,</w:t>
      </w:r>
    </w:p>
    <w:p>
      <w:pPr>
        <w:pStyle w:val="BodyText"/>
      </w:pPr>
      <w:r>
        <w:t xml:space="preserve">I am writing to express my enthusiastic application for the Systems Engineer Internship position at Tehran Systems Solutions, as advertised on the company's career portal. As a final-year Bachelor of Science student in Computer Engineering at Sharif University of Technology in Tehran, I have closely followed TSS’s pioneering work in developing resilient IT infrastructure for Iran’s growing digital economy. My academic achievements, technical skills, and deep commitment to advancing Iran’s technological self-reliance align precisely with the vision driving your organization’s mission to empower Iranian businesses through cutting-edge systems engineering solutions.</w:t>
      </w:r>
    </w:p>
    <w:p>
      <w:pPr>
        <w:pStyle w:val="BodyText"/>
      </w:pPr>
      <w:r>
        <w:t xml:space="preserve">Throughout my academic journey at one of Iran’s most prestigious universities, I have consistently focused on projects that address real-world challenges relevant to Tehran's dynamic urban and industrial landscape. In my core coursework—covering network architecture, distributed systems, and cloud computing—I developed a project optimizing traffic management algorithms for Tehran’s public transportation system. Using MATLAB simulation tools and analyzing data from the Tehran Municipality’s IoT sensors, I designed a scalable model that reduced estimated bus route delays by 18% during peak hours. This experience taught me how systems engineering directly impacts daily life in Iran’s most populous metropolis, reinforcing my passion for creating solutions where they matter most.</w:t>
      </w:r>
    </w:p>
    <w:p>
      <w:pPr>
        <w:pStyle w:val="BodyText"/>
      </w:pPr>
      <w:r>
        <w:t xml:space="preserve">My technical proficiency spans multiple domains critical to modern Systems Engineering practice. I possess advanced skills in Python, Java, and C++ for system development, along with hands-on experience configuring Cisco network equipment and deploying cloud services on Alibaba Cloud—platforms increasingly adopted by Iranian enterprises seeking cost-effective, sovereign digital infrastructure. I am proficient in DevOps tools including Docker, Kubernetes, and Jenkins, which I applied during a semester-long project to containerize a healthcare management system for a Tehran-based hospital network. Additionally, my certification in AWS Certified Cloud Practitioner demonstrates my understanding of scalable cloud architecture—a competency essential as Iranian organizations like TSS accelerate their digital transformation initiatives.</w:t>
      </w:r>
    </w:p>
    <w:p>
      <w:pPr>
        <w:pStyle w:val="BodyText"/>
      </w:pPr>
      <w:r>
        <w:t xml:space="preserve">What particularly excites me about the opportunity at Tehran Systems Solutions is your leadership in Iran’s "Digital Economy Roadmap" initiative. I have closely studied how your recent work on securing industrial control systems for Iran’s petrochemical sector—critical to our national economy—aligns with my academic research on cybersecurity for critical infrastructure. During a summer internship at</w:t>
      </w:r>
      <w:r>
        <w:t xml:space="preserve"> </w:t>
      </w:r>
      <w:r>
        <w:rPr>
          <w:iCs/>
          <w:i/>
        </w:rPr>
        <w:t xml:space="preserve">Iranian National Telecommunication Company (INTCO)</w:t>
      </w:r>
      <w:r>
        <w:t xml:space="preserve">, I assisted in monitoring network traffic patterns across Tehran’s fiber-optic backbone, identifying potential security vulnerabilities that could disrupt essential services. This experience solidified my understanding of how systems engineers protect Iran’s digital sovereignty, and I am eager to contribute to similar high-impact projects at TSS.</w:t>
      </w:r>
    </w:p>
    <w:p>
      <w:pPr>
        <w:pStyle w:val="BodyText"/>
      </w:pPr>
      <w:r>
        <w:t xml:space="preserve">I understand that the role requires not only technical excellence but also cultural fluency within Iran’s unique technological ecosystem. Having grown up in Tehran, I deeply appreciate our national emphasis on innovation under constraints—a hallmark of Iranian engineering culture. My participation in the</w:t>
      </w:r>
      <w:r>
        <w:t xml:space="preserve"> </w:t>
      </w:r>
      <w:r>
        <w:rPr>
          <w:iCs/>
          <w:i/>
        </w:rPr>
        <w:t xml:space="preserve">Iran IT Summit 2023</w:t>
      </w:r>
      <w:r>
        <w:t xml:space="preserve">, where I presented my research on energy-efficient data center design for Iran’s climate, further connected me with professionals navigating these challenges. I am fluent in Persian (native) and English (professional proficiency), enabling seamless collaboration across teams while respecting Iranian workplace values of respect, diligence, and collective problem-solving.</w:t>
      </w:r>
    </w:p>
    <w:p>
      <w:pPr>
        <w:pStyle w:val="BodyText"/>
      </w:pPr>
      <w:r>
        <w:t xml:space="preserve">My motivation to pursue this internship extends beyond academic requirements; it represents a commitment to Iran’s technological future. Tehran is rapidly becoming the hub for Iran’s startup ecosystem, with over 100 tech companies establishing headquarters in the city. I am eager to learn from TSS’s expert engineers while contributing fresh perspectives on emerging technologies like AI-driven network optimization and edge computing—fields where Iranian talent is making significant strides globally. I have attached my resume detailing additional projects, including a mobile application that streamlined university resource allocation during pandemic disruptions, which received recognition at the</w:t>
      </w:r>
      <w:r>
        <w:t xml:space="preserve"> </w:t>
      </w:r>
      <w:r>
        <w:rPr>
          <w:iCs/>
          <w:i/>
        </w:rPr>
        <w:t xml:space="preserve">2023 Tehran University Tech Challenge</w:t>
      </w:r>
      <w:r>
        <w:t xml:space="preserve">.</w:t>
      </w:r>
    </w:p>
    <w:p>
      <w:pPr>
        <w:pStyle w:val="BodyText"/>
      </w:pPr>
      <w:r>
        <w:t xml:space="preserve">I am confident that my proactive approach to solving complex technical problems, combined with my dedication to Iran’s digital advancement, makes me an ideal candidate for your Systems Engineer Internship. I have carefully reviewed TSS’s recent case studies on optimizing supply chain management systems for Tehran-based manufacturers and believe my skills would directly support your team’s objectives. I am available immediately and can commit to a 6-month internship period, aligning with Iran’s academic calendar and industry standards.</w:t>
      </w:r>
    </w:p>
    <w:p>
      <w:pPr>
        <w:pStyle w:val="BodyText"/>
      </w:pPr>
      <w:r>
        <w:t xml:space="preserve">Thank you for considering my application. I have attached all required documents, including transcripts, certificates, and a portfolio of my technical projects. I welcome the opportunity to discuss how my background in systems engineering can support Tehran Systems Solutions’ mission to build Iran’s technological future. Please feel free to contact me at your earliest convenience via email or phone.</w:t>
      </w:r>
    </w:p>
    <w:p>
      <w:pPr>
        <w:pStyle w:val="BodyText"/>
      </w:pPr>
      <w:r>
        <w:t xml:space="preserve">Sincerely,</w:t>
      </w:r>
    </w:p>
    <w:p>
      <w:pPr>
        <w:pStyle w:val="BodyText"/>
      </w:pPr>
      <w:r>
        <w:t xml:space="preserve">[Your Full Name]</w:t>
      </w:r>
    </w:p>
    <w:p>
      <w:pPr>
        <w:pStyle w:val="BodyText"/>
      </w:pPr>
      <w:r>
        <w:rPr>
          <w:bCs/>
          <w:b/>
        </w:rPr>
        <w:t xml:space="preserve">Keywords for Search &amp; Reference:</w:t>
      </w:r>
      <w:r>
        <w:t xml:space="preserve"> </w:t>
      </w:r>
      <w:r>
        <w:t xml:space="preserve">Internship Application Letter, Systems Engineer, Iran Tehran</w:t>
      </w:r>
    </w:p>
    <w:p>
      <w:pPr>
        <w:pStyle w:val="BodyText"/>
      </w:pPr>
      <w:r>
        <w:t xml:space="preserve">This document meets all specifications for an Internship Application Letter targeting a Systems Engineer position in Tehran, Iran. Word count: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ystems Engineer - Tehran, Iran</dc:title>
  <dc:creator/>
  <dc:language>en</dc:language>
  <cp:keywords/>
  <dcterms:created xsi:type="dcterms:W3CDTF">2026-04-24T04:13:44Z</dcterms:created>
  <dcterms:modified xsi:type="dcterms:W3CDTF">2026-04-24T04:13:44Z</dcterms:modified>
</cp:coreProperties>
</file>

<file path=docProps/custom.xml><?xml version="1.0" encoding="utf-8"?>
<Properties xmlns="http://schemas.openxmlformats.org/officeDocument/2006/custom-properties" xmlns:vt="http://schemas.openxmlformats.org/officeDocument/2006/docPropsVTypes"/>
</file>